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265520" w14:textId="7A7693F8" w:rsidR="00824774" w:rsidRPr="009566C5" w:rsidRDefault="009566C5" w:rsidP="009566C5">
      <w:pPr>
        <w:jc w:val="center"/>
        <w:rPr>
          <w:b/>
          <w:bCs/>
          <w:sz w:val="24"/>
          <w:szCs w:val="24"/>
        </w:rPr>
      </w:pPr>
      <w:r w:rsidRPr="009566C5">
        <w:rPr>
          <w:b/>
          <w:bCs/>
          <w:sz w:val="24"/>
          <w:szCs w:val="24"/>
        </w:rPr>
        <w:t>Final Project: Code for Climate</w:t>
      </w:r>
    </w:p>
    <w:p w14:paraId="73700492" w14:textId="77777777" w:rsidR="009566C5" w:rsidRDefault="009566C5">
      <w:r>
        <w:t>Write a program that reads in data from an air quality sensor for a day and calculates and plots data relevant to air quality for the day.</w:t>
      </w:r>
    </w:p>
    <w:p w14:paraId="734EBD07" w14:textId="7F36CE51" w:rsidR="009566C5" w:rsidRDefault="009566C5">
      <w:r>
        <w:t>Requirements:</w:t>
      </w:r>
    </w:p>
    <w:p w14:paraId="3529AEC1" w14:textId="54D4120D" w:rsidR="009566C5" w:rsidRDefault="009566C5" w:rsidP="009566C5">
      <w:pPr>
        <w:pStyle w:val="ListParagraph"/>
        <w:numPr>
          <w:ilvl w:val="0"/>
          <w:numId w:val="1"/>
        </w:numPr>
      </w:pPr>
      <w:r>
        <w:t xml:space="preserve">The program will ask input from the user on which day the user wants to </w:t>
      </w:r>
      <w:proofErr w:type="spellStart"/>
      <w:r>
        <w:t>analyze</w:t>
      </w:r>
      <w:proofErr w:type="spellEnd"/>
      <w:r>
        <w:t xml:space="preserve"> the air quality </w:t>
      </w:r>
      <w:proofErr w:type="gramStart"/>
      <w:r>
        <w:t>data</w:t>
      </w:r>
      <w:proofErr w:type="gramEnd"/>
    </w:p>
    <w:p w14:paraId="3ABF0DAF" w14:textId="77E7E7B9" w:rsidR="009566C5" w:rsidRDefault="009566C5" w:rsidP="009566C5">
      <w:pPr>
        <w:pStyle w:val="ListParagraph"/>
        <w:numPr>
          <w:ilvl w:val="0"/>
          <w:numId w:val="1"/>
        </w:numPr>
      </w:pPr>
      <w:r>
        <w:t>It will then load the csv file for the day chosen.</w:t>
      </w:r>
    </w:p>
    <w:p w14:paraId="37EEC29D" w14:textId="2CE754CF" w:rsidR="009566C5" w:rsidRDefault="009566C5" w:rsidP="009566C5">
      <w:pPr>
        <w:pStyle w:val="ListParagraph"/>
        <w:numPr>
          <w:ilvl w:val="0"/>
          <w:numId w:val="1"/>
        </w:numPr>
      </w:pPr>
      <w:r>
        <w:t>It will find out the average concentrations for particulate matter (both PM2.5 and PM10) for the day.</w:t>
      </w:r>
    </w:p>
    <w:p w14:paraId="1E46C82D" w14:textId="77777777" w:rsidR="009566C5" w:rsidRDefault="009566C5" w:rsidP="009566C5">
      <w:pPr>
        <w:pStyle w:val="ListParagraph"/>
        <w:numPr>
          <w:ilvl w:val="0"/>
          <w:numId w:val="1"/>
        </w:numPr>
      </w:pPr>
      <w:r>
        <w:t xml:space="preserve">It will use the equation provided in the </w:t>
      </w:r>
      <w:r w:rsidRPr="003D6DB0">
        <w:rPr>
          <w:b/>
          <w:bCs/>
        </w:rPr>
        <w:t>AQI Technical Assistance</w:t>
      </w:r>
      <w:r>
        <w:t xml:space="preserve"> Document (Page 9 – 11) and calculate the Air Quality Index (AQI) for the day.</w:t>
      </w:r>
    </w:p>
    <w:p w14:paraId="2504BB08" w14:textId="77777777" w:rsidR="009566C5" w:rsidRDefault="009566C5" w:rsidP="009566C5">
      <w:pPr>
        <w:pStyle w:val="ListParagraph"/>
        <w:numPr>
          <w:ilvl w:val="0"/>
          <w:numId w:val="1"/>
        </w:numPr>
      </w:pPr>
      <w:r>
        <w:t>It will plot the variation of PM2.5 or PM10 concentrations hour-by-hour basis for that day.</w:t>
      </w:r>
    </w:p>
    <w:p w14:paraId="56019222" w14:textId="77777777" w:rsidR="009566C5" w:rsidRDefault="009566C5" w:rsidP="009566C5">
      <w:pPr>
        <w:pStyle w:val="ListParagraph"/>
        <w:numPr>
          <w:ilvl w:val="0"/>
          <w:numId w:val="1"/>
        </w:numPr>
      </w:pPr>
      <w:r>
        <w:t>Optional: The program will plot how the temperature and relative humidity varied hourly through the day</w:t>
      </w:r>
    </w:p>
    <w:p w14:paraId="333C7EBD" w14:textId="77777777" w:rsidR="00783F0A" w:rsidRDefault="009566C5" w:rsidP="00691936">
      <w:pPr>
        <w:pStyle w:val="ListParagraph"/>
        <w:numPr>
          <w:ilvl w:val="0"/>
          <w:numId w:val="1"/>
        </w:numPr>
      </w:pPr>
      <w:r>
        <w:t xml:space="preserve">Optional: The program will report the maximum and minimum temperature and the hour of the day when the temperature reached maximum and minimum value. </w:t>
      </w:r>
    </w:p>
    <w:p w14:paraId="7DCBB9AB" w14:textId="77777777" w:rsidR="00CA1350" w:rsidRDefault="00691936" w:rsidP="009566C5">
      <w:pPr>
        <w:pStyle w:val="ListParagraph"/>
        <w:numPr>
          <w:ilvl w:val="0"/>
          <w:numId w:val="1"/>
        </w:numPr>
      </w:pPr>
      <w:r>
        <w:t>Once you are done with your project – find at least one other person in the team to test the code</w:t>
      </w:r>
      <w:r w:rsidR="00783F0A">
        <w:t xml:space="preserve"> as a user.</w:t>
      </w:r>
    </w:p>
    <w:p w14:paraId="3C2A506A" w14:textId="1ADF2644" w:rsidR="009566C5" w:rsidRDefault="009566C5" w:rsidP="009566C5">
      <w:pPr>
        <w:pStyle w:val="ListParagraph"/>
        <w:numPr>
          <w:ilvl w:val="0"/>
          <w:numId w:val="1"/>
        </w:numPr>
      </w:pPr>
      <w:r>
        <w:t>Make sure you document the program well by using appropriate comments.</w:t>
      </w:r>
    </w:p>
    <w:p w14:paraId="019874A5" w14:textId="77777777" w:rsidR="00CA1350" w:rsidRDefault="00CA1350" w:rsidP="00CA1350">
      <w:pPr>
        <w:pStyle w:val="ListParagraph"/>
        <w:numPr>
          <w:ilvl w:val="0"/>
          <w:numId w:val="1"/>
        </w:numPr>
      </w:pPr>
      <w:r>
        <w:t xml:space="preserve">Work on your </w:t>
      </w:r>
      <w:proofErr w:type="spellStart"/>
      <w:r w:rsidRPr="00CA1350">
        <w:rPr>
          <w:b/>
          <w:bCs/>
        </w:rPr>
        <w:t>final_project_</w:t>
      </w:r>
      <w:proofErr w:type="gramStart"/>
      <w:r w:rsidRPr="00CA1350">
        <w:rPr>
          <w:b/>
          <w:bCs/>
        </w:rPr>
        <w:t>aqi.ipynb</w:t>
      </w:r>
      <w:proofErr w:type="spellEnd"/>
      <w:proofErr w:type="gramEnd"/>
      <w:r>
        <w:t xml:space="preserve"> file and push it back to </w:t>
      </w:r>
      <w:proofErr w:type="spellStart"/>
      <w:r>
        <w:t>github</w:t>
      </w:r>
      <w:proofErr w:type="spellEnd"/>
      <w:r>
        <w:t xml:space="preserve"> once done.</w:t>
      </w:r>
    </w:p>
    <w:p w14:paraId="2F885EC9" w14:textId="6745BA32" w:rsidR="004252B3" w:rsidRDefault="004252B3" w:rsidP="00CA1350">
      <w:pPr>
        <w:pStyle w:val="ListParagraph"/>
        <w:numPr>
          <w:ilvl w:val="0"/>
          <w:numId w:val="1"/>
        </w:numPr>
      </w:pPr>
      <w:r>
        <w:t xml:space="preserve">Use the features of Python you have learnt so far, e.g., </w:t>
      </w:r>
      <w:r w:rsidR="00F03218">
        <w:t>use of modules, functions, loops, lists, etc.</w:t>
      </w:r>
    </w:p>
    <w:p w14:paraId="68723CEE" w14:textId="77777777" w:rsidR="00CA1350" w:rsidRDefault="00CA1350" w:rsidP="004252B3">
      <w:pPr>
        <w:pStyle w:val="ListParagraph"/>
      </w:pPr>
    </w:p>
    <w:p w14:paraId="30816811" w14:textId="78AACEB1" w:rsidR="009566C5" w:rsidRDefault="009566C5">
      <w:r>
        <w:t xml:space="preserve">Note: Read the pages 9 – 11 of the </w:t>
      </w:r>
      <w:proofErr w:type="gramStart"/>
      <w:r>
        <w:t>document</w:t>
      </w:r>
      <w:proofErr w:type="gramEnd"/>
      <w:r>
        <w:t xml:space="preserve"> provided. It also has examples of how to calculate AQI.</w:t>
      </w:r>
    </w:p>
    <w:p w14:paraId="49766D16" w14:textId="41FFDF90" w:rsidR="009566C5" w:rsidRDefault="009566C5"/>
    <w:sectPr w:rsidR="009566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A4201B"/>
    <w:multiLevelType w:val="hybridMultilevel"/>
    <w:tmpl w:val="1D0E01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45793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G0sDA0NbYAMoxNzJV0lIJTi4sz8/NACoxqAScHNEssAAAA"/>
  </w:docVars>
  <w:rsids>
    <w:rsidRoot w:val="009566C5"/>
    <w:rsid w:val="00011385"/>
    <w:rsid w:val="003D6DB0"/>
    <w:rsid w:val="004252B3"/>
    <w:rsid w:val="005A181B"/>
    <w:rsid w:val="00647563"/>
    <w:rsid w:val="006730B2"/>
    <w:rsid w:val="00691936"/>
    <w:rsid w:val="00783F0A"/>
    <w:rsid w:val="007E0605"/>
    <w:rsid w:val="008374F9"/>
    <w:rsid w:val="009566C5"/>
    <w:rsid w:val="00CA1350"/>
    <w:rsid w:val="00CD4FD0"/>
    <w:rsid w:val="00F03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7550B5"/>
  <w15:chartTrackingRefBased/>
  <w15:docId w15:val="{9B45DFE6-B786-4C7A-BD05-113209A06A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66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D64E8627238B7428BD99C6D8DC70B79" ma:contentTypeVersion="17" ma:contentTypeDescription="Create a new document." ma:contentTypeScope="" ma:versionID="62a22931cfe578c476169afd469ff651">
  <xsd:schema xmlns:xsd="http://www.w3.org/2001/XMLSchema" xmlns:xs="http://www.w3.org/2001/XMLSchema" xmlns:p="http://schemas.microsoft.com/office/2006/metadata/properties" xmlns:ns2="36b2058d-813f-461a-9726-1c951a8d02e0" xmlns:ns3="785b6205-926b-4996-b7dc-1cee80bdb135" targetNamespace="http://schemas.microsoft.com/office/2006/metadata/properties" ma:root="true" ma:fieldsID="09df3c6f5df89accb1db9a7db779f462" ns2:_="" ns3:_="">
    <xsd:import namespace="36b2058d-813f-461a-9726-1c951a8d02e0"/>
    <xsd:import namespace="785b6205-926b-4996-b7dc-1cee80bdb1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b2058d-813f-461a-9726-1c951a8d02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56963a87-7139-4f63-9b27-46f0e2e1870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85b6205-926b-4996-b7dc-1cee80bdb135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54cf84ee-ef93-4590-880d-60122e1e692e}" ma:internalName="TaxCatchAll" ma:showField="CatchAllData" ma:web="785b6205-926b-4996-b7dc-1cee80bdb1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85b6205-926b-4996-b7dc-1cee80bdb135" xsi:nil="true"/>
    <lcf76f155ced4ddcb4097134ff3c332f xmlns="36b2058d-813f-461a-9726-1c951a8d02e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0D5683F-AB49-4F9F-B013-87B5A8C629B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CB9B744-0690-4718-A5A4-BBD59F7919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b2058d-813f-461a-9726-1c951a8d02e0"/>
    <ds:schemaRef ds:uri="785b6205-926b-4996-b7dc-1cee80bdb1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34F3FCA-5483-4A52-B636-76D2CF692141}">
  <ds:schemaRefs>
    <ds:schemaRef ds:uri="http://schemas.microsoft.com/office/2006/metadata/properties"/>
    <ds:schemaRef ds:uri="http://schemas.microsoft.com/office/infopath/2007/PartnerControls"/>
    <ds:schemaRef ds:uri="785b6205-926b-4996-b7dc-1cee80bdb135"/>
    <ds:schemaRef ds:uri="36b2058d-813f-461a-9726-1c951a8d02e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08</Words>
  <Characters>1187</Characters>
  <Application>Microsoft Office Word</Application>
  <DocSecurity>0</DocSecurity>
  <Lines>9</Lines>
  <Paragraphs>2</Paragraphs>
  <ScaleCrop>false</ScaleCrop>
  <Company/>
  <LinksUpToDate>false</LinksUpToDate>
  <CharactersWithSpaces>1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y, Somesh</dc:creator>
  <cp:keywords/>
  <dc:description/>
  <cp:lastModifiedBy>Roy, Somesh</cp:lastModifiedBy>
  <cp:revision>8</cp:revision>
  <dcterms:created xsi:type="dcterms:W3CDTF">2023-07-28T03:22:00Z</dcterms:created>
  <dcterms:modified xsi:type="dcterms:W3CDTF">2023-07-28T0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D64E8627238B7428BD99C6D8DC70B79</vt:lpwstr>
  </property>
  <property fmtid="{D5CDD505-2E9C-101B-9397-08002B2CF9AE}" pid="3" name="MediaServiceImageTags">
    <vt:lpwstr/>
  </property>
</Properties>
</file>